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44A" w:rsidRPr="00F230E9" w:rsidRDefault="00C2644A">
      <w:pPr>
        <w:rPr>
          <w:sz w:val="24"/>
        </w:rPr>
      </w:pPr>
      <w:bookmarkStart w:id="0" w:name="_GoBack"/>
      <w:bookmarkEnd w:id="0"/>
      <w:r w:rsidRPr="00F230E9">
        <w:rPr>
          <w:sz w:val="24"/>
        </w:rPr>
        <w:t>Dear______________________________</w:t>
      </w:r>
    </w:p>
    <w:p w:rsidR="00C2644A" w:rsidRPr="00F230E9" w:rsidRDefault="00C2644A">
      <w:pPr>
        <w:rPr>
          <w:sz w:val="24"/>
        </w:rPr>
      </w:pPr>
      <w:r w:rsidRPr="00F230E9">
        <w:rPr>
          <w:sz w:val="24"/>
        </w:rPr>
        <w:t xml:space="preserve">My name is Stanley Lambchop. Due to an accident involving a wish and my bulletin board, I am now flat. At first it was </w:t>
      </w:r>
      <w:proofErr w:type="spellStart"/>
      <w:r w:rsidRPr="00F230E9">
        <w:rPr>
          <w:sz w:val="24"/>
        </w:rPr>
        <w:t>kinda</w:t>
      </w:r>
      <w:proofErr w:type="spellEnd"/>
      <w:r w:rsidRPr="00F230E9">
        <w:rPr>
          <w:sz w:val="24"/>
        </w:rPr>
        <w:t xml:space="preserve"> weird, but now it is </w:t>
      </w:r>
      <w:proofErr w:type="spellStart"/>
      <w:r w:rsidRPr="00F230E9">
        <w:rPr>
          <w:sz w:val="24"/>
        </w:rPr>
        <w:t>kinda</w:t>
      </w:r>
      <w:proofErr w:type="spellEnd"/>
      <w:r w:rsidRPr="00F230E9">
        <w:rPr>
          <w:sz w:val="24"/>
        </w:rPr>
        <w:t xml:space="preserve"> cool because I can travel the world with just the price of a stamp!</w:t>
      </w:r>
    </w:p>
    <w:p w:rsidR="00C2644A" w:rsidRPr="00F230E9" w:rsidRDefault="00C2644A">
      <w:pPr>
        <w:rPr>
          <w:sz w:val="24"/>
        </w:rPr>
      </w:pPr>
      <w:r w:rsidRPr="00F230E9">
        <w:rPr>
          <w:sz w:val="24"/>
        </w:rPr>
        <w:t>I’ve been sent to you by my good friend__________________________________________________</w:t>
      </w:r>
    </w:p>
    <w:p w:rsidR="00C2644A" w:rsidRPr="00F230E9" w:rsidRDefault="00C2644A">
      <w:pPr>
        <w:rPr>
          <w:sz w:val="24"/>
        </w:rPr>
      </w:pPr>
      <w:r w:rsidRPr="00F230E9">
        <w:rPr>
          <w:sz w:val="24"/>
        </w:rPr>
        <w:t>who said you would help me make my wish come true by taking me to see all the cool sights in your town!</w:t>
      </w:r>
    </w:p>
    <w:p w:rsidR="006E0246" w:rsidRPr="00F230E9" w:rsidRDefault="00C2644A">
      <w:pPr>
        <w:rPr>
          <w:sz w:val="24"/>
        </w:rPr>
      </w:pPr>
      <w:r w:rsidRPr="00F230E9">
        <w:rPr>
          <w:sz w:val="24"/>
        </w:rPr>
        <w:t>All you need to do is take photos of me with you, your friends, and family, seeing the sights and doing fun things in your town. I like doing all sorts of things, really. You can take me to work, we can go to the park, to the zoo, or pretty much anywhere.</w:t>
      </w:r>
    </w:p>
    <w:p w:rsidR="006E0246" w:rsidRPr="00F230E9" w:rsidRDefault="006E0246">
      <w:pPr>
        <w:rPr>
          <w:sz w:val="24"/>
        </w:rPr>
      </w:pPr>
      <w:r w:rsidRPr="00F230E9">
        <w:rPr>
          <w:sz w:val="24"/>
        </w:rPr>
        <w:t xml:space="preserve">This is a for my friend, but it is also for everyone </w:t>
      </w:r>
      <w:r w:rsidR="00F230E9" w:rsidRPr="00F230E9">
        <w:rPr>
          <w:sz w:val="24"/>
        </w:rPr>
        <w:t>else in Auburn, Alabama to enjoy</w:t>
      </w:r>
      <w:r w:rsidRPr="00F230E9">
        <w:rPr>
          <w:sz w:val="24"/>
        </w:rPr>
        <w:t xml:space="preserve">! </w:t>
      </w:r>
      <w:r w:rsidR="008264B9" w:rsidRPr="00F230E9">
        <w:rPr>
          <w:sz w:val="24"/>
        </w:rPr>
        <w:t xml:space="preserve">Auburn Area Community Theater Young Performers are </w:t>
      </w:r>
      <w:r w:rsidRPr="00F230E9">
        <w:rPr>
          <w:sz w:val="24"/>
        </w:rPr>
        <w:t xml:space="preserve">going </w:t>
      </w:r>
      <w:r w:rsidR="00F230E9" w:rsidRPr="00F230E9">
        <w:rPr>
          <w:sz w:val="24"/>
        </w:rPr>
        <w:t xml:space="preserve">to tell </w:t>
      </w:r>
      <w:r w:rsidRPr="00F230E9">
        <w:rPr>
          <w:sz w:val="24"/>
        </w:rPr>
        <w:t xml:space="preserve">my story on the stage in October, and we all want to have </w:t>
      </w:r>
      <w:r w:rsidR="008264B9" w:rsidRPr="00F230E9">
        <w:rPr>
          <w:sz w:val="24"/>
        </w:rPr>
        <w:t>to have some fun and share lots of adventures leading up to that.</w:t>
      </w:r>
    </w:p>
    <w:p w:rsidR="008264B9" w:rsidRPr="00F230E9" w:rsidRDefault="008264B9">
      <w:pPr>
        <w:rPr>
          <w:sz w:val="24"/>
        </w:rPr>
      </w:pPr>
      <w:r w:rsidRPr="00F230E9">
        <w:rPr>
          <w:sz w:val="24"/>
        </w:rPr>
        <w:t xml:space="preserve">My parents have given permission for you to post pictures of me on social media, please make sure that you let everyone know where I am in the pictures! </w:t>
      </w:r>
    </w:p>
    <w:p w:rsidR="004D382D" w:rsidRPr="00F230E9" w:rsidRDefault="004D382D" w:rsidP="004D382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8"/>
        </w:rPr>
      </w:pPr>
      <w:r w:rsidRPr="00F230E9">
        <w:rPr>
          <w:rFonts w:ascii="Calibri" w:hAnsi="Calibri" w:cs="Calibri"/>
          <w:color w:val="000000"/>
          <w:sz w:val="28"/>
        </w:rPr>
        <w:t>Instagram: </w:t>
      </w:r>
      <w:proofErr w:type="spellStart"/>
      <w:r w:rsidRPr="00F230E9">
        <w:rPr>
          <w:rFonts w:ascii="Calibri" w:hAnsi="Calibri" w:cs="Calibri"/>
          <w:color w:val="000000"/>
          <w:sz w:val="28"/>
        </w:rPr>
        <w:t>flatstanleyaub</w:t>
      </w:r>
      <w:proofErr w:type="spellEnd"/>
    </w:p>
    <w:p w:rsidR="004D382D" w:rsidRPr="00F230E9" w:rsidRDefault="004D382D" w:rsidP="004D382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8"/>
        </w:rPr>
      </w:pPr>
    </w:p>
    <w:p w:rsidR="004D382D" w:rsidRPr="00F230E9" w:rsidRDefault="004D382D" w:rsidP="004D382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8"/>
        </w:rPr>
      </w:pPr>
      <w:r w:rsidRPr="00F230E9">
        <w:rPr>
          <w:rFonts w:ascii="Calibri" w:hAnsi="Calibri" w:cs="Calibri"/>
          <w:color w:val="000000"/>
          <w:sz w:val="28"/>
        </w:rPr>
        <w:t>Facebook:  Flat Stanley Auburn or</w:t>
      </w:r>
      <w:r w:rsidR="006E0246" w:rsidRPr="00F230E9">
        <w:rPr>
          <w:rFonts w:ascii="Calibri" w:hAnsi="Calibri" w:cs="Calibri"/>
          <w:color w:val="000000"/>
          <w:sz w:val="28"/>
        </w:rPr>
        <w:t xml:space="preserve"> </w:t>
      </w:r>
      <w:r w:rsidRPr="00F230E9">
        <w:rPr>
          <w:rFonts w:ascii="Calibri" w:hAnsi="Calibri" w:cs="Calibri"/>
          <w:color w:val="000000"/>
          <w:sz w:val="28"/>
        </w:rPr>
        <w:t>@</w:t>
      </w:r>
      <w:proofErr w:type="spellStart"/>
      <w:r w:rsidRPr="00F230E9">
        <w:rPr>
          <w:rFonts w:ascii="Calibri" w:hAnsi="Calibri" w:cs="Calibri"/>
          <w:color w:val="000000"/>
          <w:sz w:val="28"/>
        </w:rPr>
        <w:t>flatstanleyaub</w:t>
      </w:r>
      <w:proofErr w:type="spellEnd"/>
    </w:p>
    <w:p w:rsidR="008264B9" w:rsidRPr="00F230E9" w:rsidRDefault="008264B9" w:rsidP="004D382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8"/>
        </w:rPr>
      </w:pPr>
    </w:p>
    <w:p w:rsidR="008264B9" w:rsidRPr="00F230E9" w:rsidRDefault="008264B9" w:rsidP="004D382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8"/>
        </w:rPr>
      </w:pPr>
      <w:r w:rsidRPr="00F230E9">
        <w:rPr>
          <w:rFonts w:ascii="Calibri" w:hAnsi="Calibri" w:cs="Calibri"/>
          <w:color w:val="000000"/>
          <w:sz w:val="28"/>
        </w:rPr>
        <w:t>You can also print and mail me the pictures. I am sure the U.S. Postal System will appreciate that. PLEASE make sure to send ME back to Auburn though. I don’t want to miss the big show!</w:t>
      </w:r>
    </w:p>
    <w:p w:rsidR="008264B9" w:rsidRPr="00F230E9" w:rsidRDefault="008264B9">
      <w:pPr>
        <w:rPr>
          <w:sz w:val="28"/>
        </w:rPr>
      </w:pPr>
    </w:p>
    <w:p w:rsidR="00C2644A" w:rsidRPr="00F230E9" w:rsidRDefault="00F230E9">
      <w:pPr>
        <w:rPr>
          <w:sz w:val="28"/>
        </w:rPr>
      </w:pPr>
      <w:r w:rsidRPr="00F230E9">
        <w:rPr>
          <w:sz w:val="28"/>
        </w:rPr>
        <w:t>Come</w:t>
      </w:r>
      <w:r w:rsidR="00C2644A" w:rsidRPr="00F230E9">
        <w:rPr>
          <w:sz w:val="28"/>
        </w:rPr>
        <w:t xml:space="preserve"> and see our show</w:t>
      </w:r>
      <w:r w:rsidR="008264B9" w:rsidRPr="00F230E9">
        <w:rPr>
          <w:sz w:val="28"/>
        </w:rPr>
        <w:t xml:space="preserve"> as well</w:t>
      </w:r>
      <w:r w:rsidR="00C2644A" w:rsidRPr="00F230E9">
        <w:rPr>
          <w:sz w:val="28"/>
        </w:rPr>
        <w:t xml:space="preserve">, </w:t>
      </w:r>
      <w:r w:rsidR="00C2644A" w:rsidRPr="00F230E9">
        <w:rPr>
          <w:i/>
          <w:sz w:val="28"/>
        </w:rPr>
        <w:t>The Musical Adventures of Flat Stanley JR</w:t>
      </w:r>
      <w:r w:rsidR="00C2644A" w:rsidRPr="00F230E9">
        <w:rPr>
          <w:sz w:val="28"/>
        </w:rPr>
        <w:t>., if you can. It’s going to be flat-out fun! The dates are October 4</w:t>
      </w:r>
      <w:r w:rsidR="00C2644A" w:rsidRPr="00F230E9">
        <w:rPr>
          <w:sz w:val="28"/>
          <w:vertAlign w:val="superscript"/>
        </w:rPr>
        <w:t>th</w:t>
      </w:r>
      <w:r w:rsidR="00C2644A" w:rsidRPr="00F230E9">
        <w:rPr>
          <w:sz w:val="28"/>
        </w:rPr>
        <w:t>, 5</w:t>
      </w:r>
      <w:r w:rsidR="00C2644A" w:rsidRPr="00F230E9">
        <w:rPr>
          <w:sz w:val="28"/>
          <w:vertAlign w:val="superscript"/>
        </w:rPr>
        <w:t>th</w:t>
      </w:r>
      <w:r w:rsidR="00C2644A" w:rsidRPr="00F230E9">
        <w:rPr>
          <w:sz w:val="28"/>
        </w:rPr>
        <w:t>, 6</w:t>
      </w:r>
      <w:r w:rsidR="00C2644A" w:rsidRPr="00F230E9">
        <w:rPr>
          <w:sz w:val="28"/>
          <w:vertAlign w:val="superscript"/>
        </w:rPr>
        <w:t>th</w:t>
      </w:r>
      <w:r w:rsidR="00C2644A" w:rsidRPr="00F230E9">
        <w:rPr>
          <w:sz w:val="28"/>
        </w:rPr>
        <w:t>, and 8</w:t>
      </w:r>
      <w:r w:rsidR="00C2644A" w:rsidRPr="00F230E9">
        <w:rPr>
          <w:sz w:val="28"/>
          <w:vertAlign w:val="superscript"/>
        </w:rPr>
        <w:t>th</w:t>
      </w:r>
      <w:r w:rsidR="00C2644A" w:rsidRPr="00F230E9">
        <w:rPr>
          <w:sz w:val="28"/>
        </w:rPr>
        <w:t xml:space="preserve"> at the Julie and Hal Moore Center for Excellence in Auburn, Alabama.</w:t>
      </w:r>
      <w:r w:rsidR="008264B9" w:rsidRPr="00F230E9">
        <w:rPr>
          <w:sz w:val="28"/>
        </w:rPr>
        <w:t xml:space="preserve"> More information can be found at auburnact.com.</w:t>
      </w:r>
    </w:p>
    <w:p w:rsidR="00C2644A" w:rsidRPr="00F230E9" w:rsidRDefault="00C2644A">
      <w:pPr>
        <w:rPr>
          <w:sz w:val="28"/>
        </w:rPr>
      </w:pPr>
      <w:r w:rsidRPr="00F230E9">
        <w:rPr>
          <w:sz w:val="28"/>
        </w:rPr>
        <w:t>Thanks!</w:t>
      </w:r>
    </w:p>
    <w:p w:rsidR="00C2644A" w:rsidRPr="00F230E9" w:rsidRDefault="00C2644A">
      <w:pPr>
        <w:rPr>
          <w:sz w:val="28"/>
        </w:rPr>
      </w:pPr>
      <w:r w:rsidRPr="00F230E9">
        <w:rPr>
          <w:sz w:val="28"/>
        </w:rPr>
        <w:t>Stanley Lambchop (aka “Flat Stanley”)</w:t>
      </w:r>
    </w:p>
    <w:p w:rsidR="008264B9" w:rsidRPr="00F230E9" w:rsidRDefault="008264B9">
      <w:pPr>
        <w:rPr>
          <w:sz w:val="28"/>
        </w:rPr>
      </w:pPr>
    </w:p>
    <w:p w:rsidR="0015214A" w:rsidRPr="00F230E9" w:rsidRDefault="0015214A">
      <w:pPr>
        <w:rPr>
          <w:sz w:val="28"/>
        </w:rPr>
      </w:pPr>
      <w:r w:rsidRPr="00F230E9">
        <w:rPr>
          <w:sz w:val="28"/>
        </w:rPr>
        <w:t xml:space="preserve">P.S. </w:t>
      </w:r>
      <w:r w:rsidR="008264B9" w:rsidRPr="00F230E9">
        <w:rPr>
          <w:sz w:val="28"/>
        </w:rPr>
        <w:t xml:space="preserve"> Please start posting as soon </w:t>
      </w:r>
      <w:r w:rsidR="00F230E9" w:rsidRPr="00F230E9">
        <w:rPr>
          <w:sz w:val="28"/>
        </w:rPr>
        <w:t>as you can, and don’t’ forget to “Like” my pictures, I love to have lots of friends!  If</w:t>
      </w:r>
      <w:r w:rsidR="008264B9" w:rsidRPr="00F230E9">
        <w:rPr>
          <w:sz w:val="28"/>
        </w:rPr>
        <w:t xml:space="preserve"> you are going to send prints, be sure to send them</w:t>
      </w:r>
      <w:r w:rsidR="00F230E9" w:rsidRPr="00F230E9">
        <w:rPr>
          <w:sz w:val="28"/>
        </w:rPr>
        <w:t>,</w:t>
      </w:r>
      <w:r w:rsidR="008264B9" w:rsidRPr="00F230E9">
        <w:rPr>
          <w:sz w:val="28"/>
        </w:rPr>
        <w:t xml:space="preserve"> and me</w:t>
      </w:r>
      <w:r w:rsidR="00F230E9" w:rsidRPr="00F230E9">
        <w:rPr>
          <w:sz w:val="28"/>
        </w:rPr>
        <w:t>,</w:t>
      </w:r>
      <w:r w:rsidRPr="00F230E9">
        <w:rPr>
          <w:sz w:val="28"/>
        </w:rPr>
        <w:t xml:space="preserve"> </w:t>
      </w:r>
      <w:r w:rsidR="008264B9" w:rsidRPr="00F230E9">
        <w:rPr>
          <w:sz w:val="28"/>
        </w:rPr>
        <w:t>ba</w:t>
      </w:r>
      <w:r w:rsidRPr="00F230E9">
        <w:rPr>
          <w:sz w:val="28"/>
        </w:rPr>
        <w:t xml:space="preserve">ck no later than </w:t>
      </w:r>
      <w:r w:rsidR="00F230E9" w:rsidRPr="00F230E9">
        <w:rPr>
          <w:sz w:val="28"/>
        </w:rPr>
        <w:t>August 13</w:t>
      </w:r>
      <w:r w:rsidR="00F230E9" w:rsidRPr="00F230E9">
        <w:rPr>
          <w:sz w:val="28"/>
          <w:vertAlign w:val="superscript"/>
        </w:rPr>
        <w:t>th</w:t>
      </w:r>
      <w:r w:rsidR="00F230E9" w:rsidRPr="00F230E9">
        <w:rPr>
          <w:sz w:val="28"/>
        </w:rPr>
        <w:t xml:space="preserve"> (that is when auditions for the play begin)</w:t>
      </w:r>
      <w:r w:rsidRPr="00F230E9">
        <w:rPr>
          <w:sz w:val="28"/>
        </w:rPr>
        <w:t xml:space="preserve">. </w:t>
      </w:r>
      <w:r w:rsidR="008264B9" w:rsidRPr="00F230E9">
        <w:rPr>
          <w:sz w:val="28"/>
        </w:rPr>
        <w:t xml:space="preserve"> C</w:t>
      </w:r>
      <w:r w:rsidRPr="00F230E9">
        <w:rPr>
          <w:sz w:val="28"/>
        </w:rPr>
        <w:t>ool display board</w:t>
      </w:r>
      <w:r w:rsidR="008264B9" w:rsidRPr="00F230E9">
        <w:rPr>
          <w:sz w:val="28"/>
        </w:rPr>
        <w:t>s are going to be</w:t>
      </w:r>
      <w:r w:rsidR="00F230E9" w:rsidRPr="00F230E9">
        <w:rPr>
          <w:sz w:val="28"/>
        </w:rPr>
        <w:t xml:space="preserve"> made </w:t>
      </w:r>
      <w:r w:rsidR="008264B9" w:rsidRPr="00F230E9">
        <w:rPr>
          <w:sz w:val="28"/>
        </w:rPr>
        <w:t xml:space="preserve">of my summer adventures. That way people can see what I have been up to when they come and see the show. </w:t>
      </w:r>
    </w:p>
    <w:sectPr w:rsidR="0015214A" w:rsidRPr="00F230E9" w:rsidSect="00F230E9">
      <w:pgSz w:w="12240" w:h="15840"/>
      <w:pgMar w:top="1008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tTQ3NjczMTA3NjNQ0lEKTi0uzszPAykwrAUAEaHr/ywAAAA="/>
  </w:docVars>
  <w:rsids>
    <w:rsidRoot w:val="00C2644A"/>
    <w:rsid w:val="0015214A"/>
    <w:rsid w:val="004D382D"/>
    <w:rsid w:val="00526DA0"/>
    <w:rsid w:val="006E0246"/>
    <w:rsid w:val="008264B9"/>
    <w:rsid w:val="008A5721"/>
    <w:rsid w:val="00997E35"/>
    <w:rsid w:val="00C2644A"/>
    <w:rsid w:val="00F2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8B208D-258E-4DA9-9BC8-B27355565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38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9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Brown</dc:creator>
  <cp:keywords/>
  <dc:description/>
  <cp:lastModifiedBy>Terry Kelley</cp:lastModifiedBy>
  <cp:revision>2</cp:revision>
  <dcterms:created xsi:type="dcterms:W3CDTF">2018-06-30T19:16:00Z</dcterms:created>
  <dcterms:modified xsi:type="dcterms:W3CDTF">2018-06-30T19:16:00Z</dcterms:modified>
</cp:coreProperties>
</file>